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CBC533" w14:textId="77777777" w:rsidR="005D632E" w:rsidRDefault="0089704F">
      <w:pPr>
        <w:pStyle w:val="a4"/>
      </w:pPr>
      <w:r>
        <w:t>Отчёт по лабораторной работе №4</w:t>
      </w:r>
    </w:p>
    <w:p w14:paraId="1758E5DC" w14:textId="77777777" w:rsidR="005D632E" w:rsidRDefault="0089704F">
      <w:pPr>
        <w:pStyle w:val="a6"/>
      </w:pPr>
      <w:r>
        <w:t>Дисциплина: Информационная безопасность</w:t>
      </w:r>
    </w:p>
    <w:p w14:paraId="4876E277" w14:textId="77777777" w:rsidR="005D632E" w:rsidRDefault="0089704F">
      <w:pPr>
        <w:pStyle w:val="Author"/>
      </w:pPr>
      <w:r>
        <w:t>Выполнил: Танрибергенов Эльдар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16924570"/>
        <w:docPartObj>
          <w:docPartGallery w:val="Table of Contents"/>
          <w:docPartUnique/>
        </w:docPartObj>
      </w:sdtPr>
      <w:sdtEndPr/>
      <w:sdtContent>
        <w:p w14:paraId="13DADC41" w14:textId="77777777" w:rsidR="005D632E" w:rsidRDefault="0089704F">
          <w:pPr>
            <w:pStyle w:val="af0"/>
          </w:pPr>
          <w:r>
            <w:t>Содержание</w:t>
          </w:r>
        </w:p>
        <w:p w14:paraId="4E40681A" w14:textId="77777777" w:rsidR="0089704F" w:rsidRDefault="0089704F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2588186" w:history="1">
            <w:r w:rsidRPr="00396A22">
              <w:rPr>
                <w:rStyle w:val="af"/>
                <w:noProof/>
              </w:rPr>
              <w:t>1</w:t>
            </w:r>
            <w:r>
              <w:rPr>
                <w:noProof/>
              </w:rPr>
              <w:tab/>
            </w:r>
            <w:r w:rsidRPr="00396A22">
              <w:rPr>
                <w:rStyle w:val="af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5881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E69A05" w14:textId="77777777" w:rsidR="0089704F" w:rsidRDefault="0089704F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2588187" w:history="1">
            <w:r w:rsidRPr="00396A22">
              <w:rPr>
                <w:rStyle w:val="af"/>
                <w:noProof/>
              </w:rPr>
              <w:t>2</w:t>
            </w:r>
            <w:r>
              <w:rPr>
                <w:noProof/>
              </w:rPr>
              <w:tab/>
            </w:r>
            <w:r w:rsidRPr="00396A22">
              <w:rPr>
                <w:rStyle w:val="af"/>
                <w:noProof/>
              </w:rPr>
              <w:t>Зад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5881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AF6CDD" w14:textId="77777777" w:rsidR="0089704F" w:rsidRDefault="0089704F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2588188" w:history="1">
            <w:r w:rsidRPr="00396A22">
              <w:rPr>
                <w:rStyle w:val="af"/>
                <w:noProof/>
              </w:rPr>
              <w:t>3</w:t>
            </w:r>
            <w:r>
              <w:rPr>
                <w:noProof/>
              </w:rPr>
              <w:tab/>
            </w:r>
            <w:r w:rsidRPr="00396A22">
              <w:rPr>
                <w:rStyle w:val="af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5881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F012DB" w14:textId="77777777" w:rsidR="0089704F" w:rsidRDefault="0089704F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2588189" w:history="1">
            <w:r w:rsidRPr="00396A22">
              <w:rPr>
                <w:rStyle w:val="af"/>
                <w:noProof/>
              </w:rPr>
              <w:t>4</w:t>
            </w:r>
            <w:r>
              <w:rPr>
                <w:noProof/>
              </w:rPr>
              <w:tab/>
            </w:r>
            <w:r w:rsidRPr="00396A22">
              <w:rPr>
                <w:rStyle w:val="af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5881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103AB9" w14:textId="77777777" w:rsidR="005D632E" w:rsidRDefault="0089704F">
          <w:r>
            <w:fldChar w:fldCharType="end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39775451"/>
      </w:sdtPr>
      <w:sdtEndPr/>
      <w:sdtContent>
        <w:p w14:paraId="42A9728B" w14:textId="77777777" w:rsidR="005D632E" w:rsidRDefault="0089704F">
          <w:pPr>
            <w:pStyle w:val="af0"/>
          </w:pPr>
          <w:r>
            <w:t>Список иллюстраций</w:t>
          </w:r>
        </w:p>
        <w:p w14:paraId="799C2632" w14:textId="77777777" w:rsidR="0089704F" w:rsidRDefault="0089704F">
          <w:pPr>
            <w:pStyle w:val="af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h \z \t "Image Caption" \c</w:instrText>
          </w:r>
          <w:r>
            <w:fldChar w:fldCharType="separate"/>
          </w:r>
          <w:hyperlink w:anchor="_Toc182588190" w:history="1">
            <w:r w:rsidRPr="00D85B16">
              <w:rPr>
                <w:rStyle w:val="af"/>
                <w:noProof/>
              </w:rPr>
              <w:t>Рис. 1: Просмотр расширенных атрибутов фай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5881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7234FC" w14:textId="77777777" w:rsidR="0089704F" w:rsidRDefault="0089704F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588191" w:history="1">
            <w:r w:rsidRPr="00D85B16">
              <w:rPr>
                <w:rStyle w:val="af"/>
                <w:noProof/>
              </w:rPr>
              <w:t>Рис. 2: Установка на файл прав на чтение и запись для владельца фай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5881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67AC3F" w14:textId="77777777" w:rsidR="0089704F" w:rsidRDefault="0089704F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588192" w:history="1">
            <w:r w:rsidRPr="00D85B16">
              <w:rPr>
                <w:rStyle w:val="af"/>
                <w:noProof/>
              </w:rPr>
              <w:t>Рис. 3: Попытка установки расширенного атрибута от имени обычного пользовател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5881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47BABD" w14:textId="77777777" w:rsidR="0089704F" w:rsidRDefault="0089704F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588193" w:history="1">
            <w:r w:rsidRPr="00D85B16">
              <w:rPr>
                <w:rStyle w:val="af"/>
                <w:noProof/>
              </w:rPr>
              <w:t>Рис. 4: Попытка установки расширенного атрибута от имени суперпользовател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588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D3B3EF" w14:textId="77777777" w:rsidR="0089704F" w:rsidRDefault="0089704F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588194" w:history="1">
            <w:r w:rsidRPr="00D85B16">
              <w:rPr>
                <w:rStyle w:val="af"/>
                <w:noProof/>
              </w:rPr>
              <w:t>Рис. 5: Проверка правильности установления атрибу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588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AAB868" w14:textId="77777777" w:rsidR="0089704F" w:rsidRDefault="0089704F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588195" w:history="1">
            <w:r w:rsidRPr="00D85B16">
              <w:rPr>
                <w:rStyle w:val="af"/>
                <w:noProof/>
              </w:rPr>
              <w:t>Рис. 6: Выполнение дозаписи в фай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588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714CCB" w14:textId="77777777" w:rsidR="0089704F" w:rsidRDefault="0089704F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588196" w:history="1">
            <w:r w:rsidRPr="00D85B16">
              <w:rPr>
                <w:rStyle w:val="af"/>
                <w:noProof/>
              </w:rPr>
              <w:t>Рис. 7: Проверка выполнения дозаписи в фай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588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9BC782" w14:textId="77777777" w:rsidR="0089704F" w:rsidRDefault="0089704F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588197" w:history="1">
            <w:r w:rsidRPr="00D85B16">
              <w:rPr>
                <w:rStyle w:val="af"/>
                <w:noProof/>
              </w:rPr>
              <w:t>Рис. 8: Попытка совершения различных операций над файлом с расширеннным атрибутом «a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588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41B62B" w14:textId="77777777" w:rsidR="0089704F" w:rsidRDefault="0089704F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588198" w:history="1">
            <w:r w:rsidRPr="00D85B16">
              <w:rPr>
                <w:rStyle w:val="af"/>
                <w:noProof/>
              </w:rPr>
              <w:t>Рис. 9: Снятие расширенного атрибута «a» с файла от имени суперпользовател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588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F677D8" w14:textId="77777777" w:rsidR="0089704F" w:rsidRDefault="0089704F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588199" w:history="1">
            <w:r w:rsidRPr="00D85B16">
              <w:rPr>
                <w:rStyle w:val="af"/>
                <w:noProof/>
              </w:rPr>
              <w:t>Рис. 10: Повторение операций над файлом, которые удавалось выполнит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588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608CB6" w14:textId="77777777" w:rsidR="0089704F" w:rsidRDefault="0089704F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588200" w:history="1">
            <w:r w:rsidRPr="00D85B16">
              <w:rPr>
                <w:rStyle w:val="af"/>
                <w:noProof/>
              </w:rPr>
              <w:t>Рис. 11: Описание атрибута «a» команды chatt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588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02E387" w14:textId="77777777" w:rsidR="0089704F" w:rsidRDefault="0089704F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588201" w:history="1">
            <w:r w:rsidRPr="00D85B16">
              <w:rPr>
                <w:rStyle w:val="af"/>
                <w:noProof/>
              </w:rPr>
              <w:t>Рис. 12: Установка расширенного атрибута «i» на фай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588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DFA1D7" w14:textId="77777777" w:rsidR="0089704F" w:rsidRDefault="0089704F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588202" w:history="1">
            <w:r w:rsidRPr="00D85B16">
              <w:rPr>
                <w:rStyle w:val="af"/>
                <w:noProof/>
              </w:rPr>
              <w:t>Рис. 13: Попытка совершения действий над файлом с расширенным атрибутом «i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588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5068E2" w14:textId="77777777" w:rsidR="0089704F" w:rsidRDefault="0089704F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2588203" w:history="1">
            <w:r w:rsidRPr="00D85B16">
              <w:rPr>
                <w:rStyle w:val="af"/>
                <w:noProof/>
              </w:rPr>
              <w:t>Рис. 14: Описание атрибута «i» команды chatt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588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D46D49" w14:textId="77777777" w:rsidR="005D632E" w:rsidRDefault="0089704F">
          <w:r>
            <w:fldChar w:fldCharType="end"/>
          </w:r>
        </w:p>
      </w:sdtContent>
    </w:sdt>
    <w:p w14:paraId="6271526C" w14:textId="77777777" w:rsidR="005D632E" w:rsidRDefault="0089704F">
      <w:pPr>
        <w:pStyle w:val="1"/>
      </w:pPr>
      <w:bookmarkStart w:id="0" w:name="цель-работы"/>
      <w:bookmarkStart w:id="1" w:name="_Toc182588186"/>
      <w:r>
        <w:rPr>
          <w:rStyle w:val="SectionNumber"/>
        </w:rPr>
        <w:t>1</w:t>
      </w:r>
      <w:r>
        <w:tab/>
        <w:t>Цель работы</w:t>
      </w:r>
      <w:bookmarkEnd w:id="1"/>
    </w:p>
    <w:p w14:paraId="3073EF53" w14:textId="77777777" w:rsidR="005D632E" w:rsidRDefault="0089704F">
      <w:pPr>
        <w:pStyle w:val="FirstParagraph"/>
      </w:pPr>
      <w:r>
        <w:t>Получение практических навыков работы в консоли с расширенными атрибутами файлов.</w:t>
      </w:r>
    </w:p>
    <w:p w14:paraId="6AB100D1" w14:textId="77777777" w:rsidR="005D632E" w:rsidRDefault="0089704F">
      <w:pPr>
        <w:pStyle w:val="1"/>
      </w:pPr>
      <w:bookmarkStart w:id="2" w:name="задания"/>
      <w:bookmarkStart w:id="3" w:name="_Toc182588187"/>
      <w:bookmarkEnd w:id="0"/>
      <w:r>
        <w:rPr>
          <w:rStyle w:val="SectionNumber"/>
        </w:rPr>
        <w:t>2</w:t>
      </w:r>
      <w:r>
        <w:tab/>
        <w:t>Задания</w:t>
      </w:r>
      <w:bookmarkEnd w:id="3"/>
    </w:p>
    <w:p w14:paraId="23793E93" w14:textId="77777777" w:rsidR="005D632E" w:rsidRDefault="0089704F">
      <w:pPr>
        <w:pStyle w:val="Compact"/>
        <w:numPr>
          <w:ilvl w:val="0"/>
          <w:numId w:val="2"/>
        </w:numPr>
      </w:pPr>
      <w:r>
        <w:t xml:space="preserve">Изменить расширенные атрибуты командой </w:t>
      </w:r>
      <w:r>
        <w:rPr>
          <w:i/>
          <w:iCs/>
        </w:rPr>
        <w:t>lsattr</w:t>
      </w:r>
      <w:r>
        <w:t xml:space="preserve"> и проверить их действие.</w:t>
      </w:r>
    </w:p>
    <w:p w14:paraId="7D624F69" w14:textId="77777777" w:rsidR="005D632E" w:rsidRDefault="0089704F">
      <w:pPr>
        <w:pStyle w:val="1"/>
      </w:pPr>
      <w:bookmarkStart w:id="4" w:name="выполнение-лабораторной-работы"/>
      <w:bookmarkStart w:id="5" w:name="_Toc182588188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3F8D7052" w14:textId="77777777" w:rsidR="005D632E" w:rsidRDefault="0089704F">
      <w:pPr>
        <w:pStyle w:val="Compact"/>
        <w:numPr>
          <w:ilvl w:val="0"/>
          <w:numId w:val="3"/>
        </w:numPr>
      </w:pPr>
      <w:r>
        <w:t>Изменение расширенных атрибутов</w:t>
      </w:r>
    </w:p>
    <w:p w14:paraId="301AD953" w14:textId="77777777" w:rsidR="005D632E" w:rsidRDefault="0089704F">
      <w:pPr>
        <w:pStyle w:val="FirstParagraph"/>
      </w:pPr>
      <w:r>
        <w:lastRenderedPageBreak/>
        <w:t xml:space="preserve">1.1. От имени пользователя </w:t>
      </w:r>
      <w:r>
        <w:rPr>
          <w:i/>
          <w:iCs/>
        </w:rPr>
        <w:t>g</w:t>
      </w:r>
      <w:r>
        <w:rPr>
          <w:i/>
          <w:iCs/>
        </w:rPr>
        <w:t>uest-etanribergenov</w:t>
      </w:r>
      <w:r>
        <w:t xml:space="preserve"> определил расширенные атрибуты файла </w:t>
      </w:r>
      <w:r>
        <w:rPr>
          <w:i/>
          <w:iCs/>
        </w:rPr>
        <w:t>/home/guest-etanribergenov/dir1/file1-etanribergenov</w:t>
      </w:r>
      <w:r>
        <w:t xml:space="preserve"> командой</w:t>
      </w:r>
    </w:p>
    <w:p w14:paraId="11100F56" w14:textId="77777777" w:rsidR="005D632E" w:rsidRDefault="0089704F">
      <w:pPr>
        <w:pStyle w:val="a0"/>
      </w:pPr>
      <w:r>
        <w:rPr>
          <w:rStyle w:val="VerbatimChar"/>
        </w:rPr>
        <w:t>lsattr /home/guest-etanribergenov/dir1/file1-etanribergenov</w:t>
      </w:r>
    </w:p>
    <w:p w14:paraId="302902FA" w14:textId="77777777" w:rsidR="005D632E" w:rsidRDefault="0089704F">
      <w:pPr>
        <w:pStyle w:val="CaptionedFigure"/>
      </w:pPr>
      <w:bookmarkStart w:id="6" w:name="fig:001"/>
      <w:r>
        <w:rPr>
          <w:noProof/>
        </w:rPr>
        <w:drawing>
          <wp:inline distT="0" distB="0" distL="0" distR="0" wp14:anchorId="693B536E" wp14:editId="23FC9B86">
            <wp:extent cx="5334000" cy="632933"/>
            <wp:effectExtent l="0" t="0" r="0" b="0"/>
            <wp:docPr id="23" name="Picture" descr="Рис. 1: Просмотр расширенных атрибутов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../images/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63F528" w14:textId="77777777" w:rsidR="005D632E" w:rsidRDefault="0089704F">
      <w:pPr>
        <w:pStyle w:val="ImageCaption"/>
      </w:pPr>
      <w:bookmarkStart w:id="7" w:name="_Toc182588190"/>
      <w:r>
        <w:t>Рис. 1: Просмотр расширенных атрибутов файла</w:t>
      </w:r>
      <w:bookmarkEnd w:id="7"/>
    </w:p>
    <w:bookmarkEnd w:id="6"/>
    <w:p w14:paraId="05C0CC30" w14:textId="77777777" w:rsidR="005D632E" w:rsidRDefault="0089704F">
      <w:pPr>
        <w:pStyle w:val="a0"/>
      </w:pPr>
      <w:r>
        <w:t xml:space="preserve">1.2. Установил на файл </w:t>
      </w:r>
      <w:r>
        <w:rPr>
          <w:i/>
          <w:iCs/>
        </w:rPr>
        <w:t>file1-e</w:t>
      </w:r>
      <w:r>
        <w:rPr>
          <w:i/>
          <w:iCs/>
        </w:rPr>
        <w:t>tanribergenov</w:t>
      </w:r>
      <w:r>
        <w:t xml:space="preserve"> права, разрешающие чтение и запись для владельца файла командами</w:t>
      </w:r>
    </w:p>
    <w:p w14:paraId="5065F9F2" w14:textId="77777777" w:rsidR="005D632E" w:rsidRDefault="0089704F">
      <w:pPr>
        <w:pStyle w:val="a0"/>
      </w:pPr>
      <w:r>
        <w:rPr>
          <w:rStyle w:val="VerbatimChar"/>
        </w:rPr>
        <w:t>cd /home/guest-etanribergenov</w:t>
      </w:r>
    </w:p>
    <w:p w14:paraId="73328EB4" w14:textId="77777777" w:rsidR="005D632E" w:rsidRDefault="0089704F">
      <w:pPr>
        <w:pStyle w:val="a0"/>
      </w:pPr>
      <w:r>
        <w:rPr>
          <w:rStyle w:val="VerbatimChar"/>
        </w:rPr>
        <w:t>chmod 600 dir1-etanribergenov/file1-etanribergenov</w:t>
      </w:r>
    </w:p>
    <w:p w14:paraId="75998EC4" w14:textId="77777777" w:rsidR="005D632E" w:rsidRDefault="0089704F">
      <w:pPr>
        <w:pStyle w:val="CaptionedFigure"/>
      </w:pPr>
      <w:bookmarkStart w:id="8" w:name="fig:002"/>
      <w:r>
        <w:rPr>
          <w:noProof/>
        </w:rPr>
        <w:drawing>
          <wp:inline distT="0" distB="0" distL="0" distR="0" wp14:anchorId="2CE7211F" wp14:editId="39EE7A01">
            <wp:extent cx="4949269" cy="383664"/>
            <wp:effectExtent l="0" t="0" r="0" b="0"/>
            <wp:docPr id="27" name="Picture" descr="Рис. 2: Установка на файл прав на чтение и запись для владельца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../images/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9269" cy="383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06ED51" w14:textId="77777777" w:rsidR="005D632E" w:rsidRDefault="0089704F">
      <w:pPr>
        <w:pStyle w:val="ImageCaption"/>
      </w:pPr>
      <w:bookmarkStart w:id="9" w:name="_Toc182588191"/>
      <w:r>
        <w:t>Рис. 2: Установка на файл прав на чтение и запись для владельца файла</w:t>
      </w:r>
      <w:bookmarkEnd w:id="9"/>
    </w:p>
    <w:bookmarkEnd w:id="8"/>
    <w:p w14:paraId="67CAF67E" w14:textId="77777777" w:rsidR="005D632E" w:rsidRDefault="0089704F">
      <w:pPr>
        <w:pStyle w:val="a0"/>
      </w:pPr>
      <w:r>
        <w:t>1.3. Попробовал установи</w:t>
      </w:r>
      <w:r>
        <w:t xml:space="preserve">ть на файл </w:t>
      </w:r>
      <w:r>
        <w:rPr>
          <w:i/>
          <w:iCs/>
        </w:rPr>
        <w:t>/home/guest-etanribergenov/dir1/file1-etanribergenov</w:t>
      </w:r>
      <w:r>
        <w:t xml:space="preserve"> расширенный атрибут a от имени пользователя </w:t>
      </w:r>
      <w:r>
        <w:rPr>
          <w:i/>
          <w:iCs/>
        </w:rPr>
        <w:t>guest-etanribergenov</w:t>
      </w:r>
      <w:r>
        <w:t>:</w:t>
      </w:r>
    </w:p>
    <w:p w14:paraId="705F3735" w14:textId="77777777" w:rsidR="005D632E" w:rsidRDefault="0089704F">
      <w:pPr>
        <w:pStyle w:val="a0"/>
      </w:pPr>
      <w:r>
        <w:rPr>
          <w:rStyle w:val="VerbatimChar"/>
        </w:rPr>
        <w:t>chattr +a /home/guest-etanribergenov/dir1/file1-etanribergenov</w:t>
      </w:r>
    </w:p>
    <w:p w14:paraId="0FD5DAA0" w14:textId="77777777" w:rsidR="005D632E" w:rsidRDefault="0089704F">
      <w:pPr>
        <w:pStyle w:val="a0"/>
      </w:pPr>
      <w:r>
        <w:t>В ответ получил отказ от выполнения операции.</w:t>
      </w:r>
    </w:p>
    <w:p w14:paraId="1A30F508" w14:textId="77777777" w:rsidR="005D632E" w:rsidRDefault="0089704F">
      <w:pPr>
        <w:pStyle w:val="CaptionedFigure"/>
      </w:pPr>
      <w:bookmarkStart w:id="10" w:name="fig:003"/>
      <w:r>
        <w:rPr>
          <w:noProof/>
        </w:rPr>
        <w:drawing>
          <wp:inline distT="0" distB="0" distL="0" distR="0" wp14:anchorId="0CCB46BE" wp14:editId="6D659A59">
            <wp:extent cx="4763832" cy="422030"/>
            <wp:effectExtent l="0" t="0" r="0" b="0"/>
            <wp:docPr id="31" name="Picture" descr="Рис. 3: Попытка установки расширенного атрибута от имени обычного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../images/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3832" cy="42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3503A1" w14:textId="77777777" w:rsidR="005D632E" w:rsidRDefault="0089704F">
      <w:pPr>
        <w:pStyle w:val="ImageCaption"/>
      </w:pPr>
      <w:bookmarkStart w:id="11" w:name="_Toc182588192"/>
      <w:r>
        <w:t>Рис. 3: Попытка установки расширенного атрибута от имени обычного пользователя</w:t>
      </w:r>
      <w:bookmarkEnd w:id="11"/>
    </w:p>
    <w:bookmarkEnd w:id="10"/>
    <w:p w14:paraId="03D91B86" w14:textId="77777777" w:rsidR="005D632E" w:rsidRDefault="0089704F">
      <w:pPr>
        <w:pStyle w:val="a0"/>
      </w:pPr>
      <w:r>
        <w:t xml:space="preserve">1.4. Зашёл на третью консоль с правами администратора. Попробовал установить расширенный атрибут </w:t>
      </w:r>
      <w:r>
        <w:rPr>
          <w:i/>
          <w:iCs/>
        </w:rPr>
        <w:t>«a»</w:t>
      </w:r>
      <w:r>
        <w:t xml:space="preserve"> на файл </w:t>
      </w:r>
      <w:r>
        <w:rPr>
          <w:i/>
          <w:iCs/>
        </w:rPr>
        <w:t>/home/guest-etanribergenov/dir1/file1-etanribergenov</w:t>
      </w:r>
      <w:r>
        <w:t xml:space="preserve"> от имени суперпользователя:</w:t>
      </w:r>
    </w:p>
    <w:p w14:paraId="3B01839A" w14:textId="77777777" w:rsidR="005D632E" w:rsidRDefault="0089704F">
      <w:pPr>
        <w:pStyle w:val="a0"/>
      </w:pPr>
      <w:r>
        <w:rPr>
          <w:rStyle w:val="VerbatimChar"/>
        </w:rPr>
        <w:t>chattr +a /home/guest-etanribergenov/dir1/file1-etanribergenov</w:t>
      </w:r>
    </w:p>
    <w:p w14:paraId="44226CF5" w14:textId="77777777" w:rsidR="005D632E" w:rsidRDefault="0089704F">
      <w:pPr>
        <w:pStyle w:val="CaptionedFigure"/>
      </w:pPr>
      <w:bookmarkStart w:id="12" w:name="fig:004"/>
      <w:r>
        <w:rPr>
          <w:noProof/>
        </w:rPr>
        <w:drawing>
          <wp:inline distT="0" distB="0" distL="0" distR="0" wp14:anchorId="6DDF326E" wp14:editId="269E8798">
            <wp:extent cx="5334000" cy="841623"/>
            <wp:effectExtent l="0" t="0" r="0" b="0"/>
            <wp:docPr id="35" name="Picture" descr="Рис. 4: Попытка установки расширенного атрибута от имени супер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../images/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1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BACDD0" w14:textId="77777777" w:rsidR="005D632E" w:rsidRDefault="0089704F">
      <w:pPr>
        <w:pStyle w:val="ImageCaption"/>
      </w:pPr>
      <w:bookmarkStart w:id="13" w:name="_Toc182588193"/>
      <w:r>
        <w:t>Рис. 4: Попытка установки расширенного атрибута от имени суперпользователя</w:t>
      </w:r>
      <w:bookmarkEnd w:id="13"/>
    </w:p>
    <w:bookmarkEnd w:id="12"/>
    <w:p w14:paraId="5476AA75" w14:textId="77777777" w:rsidR="005D632E" w:rsidRDefault="0089704F">
      <w:pPr>
        <w:pStyle w:val="a0"/>
      </w:pPr>
      <w:r>
        <w:t xml:space="preserve">1.5. От пользователя </w:t>
      </w:r>
      <w:r>
        <w:rPr>
          <w:i/>
          <w:iCs/>
        </w:rPr>
        <w:t>guest-etanribe</w:t>
      </w:r>
      <w:r>
        <w:rPr>
          <w:i/>
          <w:iCs/>
        </w:rPr>
        <w:t>rgenov</w:t>
      </w:r>
      <w:r>
        <w:t xml:space="preserve"> проверил правильность установления атрибута:</w:t>
      </w:r>
    </w:p>
    <w:p w14:paraId="67763B1E" w14:textId="77777777" w:rsidR="005D632E" w:rsidRDefault="0089704F">
      <w:pPr>
        <w:pStyle w:val="a0"/>
      </w:pPr>
      <w:r>
        <w:rPr>
          <w:rStyle w:val="VerbatimChar"/>
        </w:rPr>
        <w:t>lsattr /home/guest-etanribergenov/dir1/file1-etanribergenov</w:t>
      </w:r>
    </w:p>
    <w:p w14:paraId="3DC6EE53" w14:textId="77777777" w:rsidR="005D632E" w:rsidRDefault="0089704F">
      <w:pPr>
        <w:pStyle w:val="CaptionedFigure"/>
      </w:pPr>
      <w:bookmarkStart w:id="14" w:name="fig:005"/>
      <w:r>
        <w:rPr>
          <w:noProof/>
        </w:rPr>
        <w:lastRenderedPageBreak/>
        <w:drawing>
          <wp:inline distT="0" distB="0" distL="0" distR="0" wp14:anchorId="2AC49FC5" wp14:editId="54322254">
            <wp:extent cx="4380167" cy="390058"/>
            <wp:effectExtent l="0" t="0" r="0" b="0"/>
            <wp:docPr id="39" name="Picture" descr="Рис. 5: Проверка правильности установления атрибу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../images/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0167" cy="390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B1CCBB" w14:textId="77777777" w:rsidR="005D632E" w:rsidRDefault="0089704F">
      <w:pPr>
        <w:pStyle w:val="ImageCaption"/>
      </w:pPr>
      <w:bookmarkStart w:id="15" w:name="_Toc182588194"/>
      <w:r>
        <w:t>Рис. 5: Проверка правильности установления атрибута</w:t>
      </w:r>
      <w:bookmarkEnd w:id="15"/>
    </w:p>
    <w:bookmarkEnd w:id="14"/>
    <w:p w14:paraId="2707EEF6" w14:textId="77777777" w:rsidR="005D632E" w:rsidRDefault="0089704F">
      <w:pPr>
        <w:pStyle w:val="a0"/>
      </w:pPr>
      <w:r>
        <w:t xml:space="preserve">1.6 Выполнил дозапись в файл </w:t>
      </w:r>
      <w:r>
        <w:rPr>
          <w:i/>
          <w:iCs/>
        </w:rPr>
        <w:t>file1-etanribergenov</w:t>
      </w:r>
      <w:r>
        <w:t xml:space="preserve"> слова «test» командой</w:t>
      </w:r>
    </w:p>
    <w:p w14:paraId="766722B7" w14:textId="77777777" w:rsidR="005D632E" w:rsidRDefault="0089704F">
      <w:pPr>
        <w:pStyle w:val="a0"/>
      </w:pPr>
      <w:r>
        <w:rPr>
          <w:rStyle w:val="VerbatimChar"/>
        </w:rPr>
        <w:t>echo "test" &gt;&gt; /ho</w:t>
      </w:r>
      <w:r>
        <w:rPr>
          <w:rStyle w:val="VerbatimChar"/>
        </w:rPr>
        <w:t>me/guest-etanribergenov/dir1/file1-etanribergenov</w:t>
      </w:r>
    </w:p>
    <w:p w14:paraId="6DABAE07" w14:textId="77777777" w:rsidR="005D632E" w:rsidRDefault="0089704F">
      <w:pPr>
        <w:pStyle w:val="CaptionedFigure"/>
      </w:pPr>
      <w:bookmarkStart w:id="16" w:name="fig:006"/>
      <w:r>
        <w:rPr>
          <w:noProof/>
        </w:rPr>
        <w:drawing>
          <wp:inline distT="0" distB="0" distL="0" distR="0" wp14:anchorId="225BE196" wp14:editId="39E9EEA4">
            <wp:extent cx="4802198" cy="274959"/>
            <wp:effectExtent l="0" t="0" r="0" b="0"/>
            <wp:docPr id="43" name="Picture" descr="Рис. 6: Выполнение дозаписи в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../images/6.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198" cy="27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4043F1" w14:textId="77777777" w:rsidR="005D632E" w:rsidRDefault="0089704F">
      <w:pPr>
        <w:pStyle w:val="ImageCaption"/>
      </w:pPr>
      <w:bookmarkStart w:id="17" w:name="_Toc182588195"/>
      <w:r>
        <w:t>Рис. 6: Выполнение дозаписи в файл</w:t>
      </w:r>
      <w:bookmarkEnd w:id="17"/>
    </w:p>
    <w:bookmarkEnd w:id="16"/>
    <w:p w14:paraId="327B6911" w14:textId="77777777" w:rsidR="005D632E" w:rsidRDefault="0089704F">
      <w:pPr>
        <w:pStyle w:val="a0"/>
      </w:pPr>
      <w:r>
        <w:t xml:space="preserve">После этого выполнил чтение файла </w:t>
      </w:r>
      <w:r>
        <w:rPr>
          <w:i/>
          <w:iCs/>
        </w:rPr>
        <w:t>file1-etanribergenov</w:t>
      </w:r>
      <w:r>
        <w:t xml:space="preserve"> командой</w:t>
      </w:r>
    </w:p>
    <w:p w14:paraId="437A7609" w14:textId="77777777" w:rsidR="005D632E" w:rsidRDefault="0089704F">
      <w:pPr>
        <w:pStyle w:val="a0"/>
      </w:pPr>
      <w:r>
        <w:rPr>
          <w:rStyle w:val="VerbatimChar"/>
        </w:rPr>
        <w:t>cat /home/guest-etanribergenov/dir1/file1-etanribergenov</w:t>
      </w:r>
    </w:p>
    <w:p w14:paraId="4C0F0E56" w14:textId="77777777" w:rsidR="005D632E" w:rsidRDefault="0089704F">
      <w:pPr>
        <w:pStyle w:val="a0"/>
      </w:pPr>
      <w:r>
        <w:t>Убедился, что слово test было успешно записано в</w:t>
      </w:r>
      <w:r>
        <w:t xml:space="preserve"> </w:t>
      </w:r>
      <w:r>
        <w:rPr>
          <w:i/>
          <w:iCs/>
        </w:rPr>
        <w:t>file1-etanribergenov</w:t>
      </w:r>
      <w:r>
        <w:t>.</w:t>
      </w:r>
    </w:p>
    <w:p w14:paraId="78A5D5A0" w14:textId="77777777" w:rsidR="005D632E" w:rsidRDefault="0089704F">
      <w:pPr>
        <w:pStyle w:val="CaptionedFigure"/>
      </w:pPr>
      <w:bookmarkStart w:id="18" w:name="fig:007"/>
      <w:r>
        <w:rPr>
          <w:noProof/>
        </w:rPr>
        <w:drawing>
          <wp:inline distT="0" distB="0" distL="0" distR="0" wp14:anchorId="5E74D76D" wp14:editId="4379663C">
            <wp:extent cx="4105208" cy="364481"/>
            <wp:effectExtent l="0" t="0" r="0" b="0"/>
            <wp:docPr id="47" name="Picture" descr="Рис. 7: Проверка выполнения дозаписи в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../images/6.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208" cy="36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0159E8" w14:textId="77777777" w:rsidR="005D632E" w:rsidRDefault="0089704F">
      <w:pPr>
        <w:pStyle w:val="ImageCaption"/>
      </w:pPr>
      <w:bookmarkStart w:id="19" w:name="_Toc182588196"/>
      <w:r>
        <w:t>Рис. 7: Проверка выполнения дозаписи в файл</w:t>
      </w:r>
      <w:bookmarkEnd w:id="19"/>
    </w:p>
    <w:bookmarkEnd w:id="18"/>
    <w:p w14:paraId="07E2D9A6" w14:textId="77777777" w:rsidR="005D632E" w:rsidRDefault="0089704F">
      <w:pPr>
        <w:pStyle w:val="a0"/>
      </w:pPr>
      <w:r>
        <w:t>1.7. Попробовал стереть имеющуюся в файле информацию командой</w:t>
      </w:r>
    </w:p>
    <w:p w14:paraId="24C469E8" w14:textId="77777777" w:rsidR="005D632E" w:rsidRDefault="0089704F">
      <w:pPr>
        <w:pStyle w:val="a0"/>
      </w:pPr>
      <w:r>
        <w:rPr>
          <w:rStyle w:val="VerbatimChar"/>
        </w:rPr>
        <w:t>echo "abcd" &gt; /home/guest-etanribergenov/dirl/file1-etanribergenov</w:t>
      </w:r>
    </w:p>
    <w:p w14:paraId="1E1FB064" w14:textId="77777777" w:rsidR="005D632E" w:rsidRDefault="0089704F">
      <w:pPr>
        <w:pStyle w:val="a0"/>
      </w:pPr>
      <w:r>
        <w:t>Попробовал переименовать и удалить файл. А также попробова</w:t>
      </w:r>
      <w:r>
        <w:t>л изменить атрибуты файла - неуспешно. Операции не разрешены.</w:t>
      </w:r>
    </w:p>
    <w:p w14:paraId="40BEAE44" w14:textId="77777777" w:rsidR="005D632E" w:rsidRDefault="0089704F">
      <w:pPr>
        <w:pStyle w:val="CaptionedFigure"/>
      </w:pPr>
      <w:bookmarkStart w:id="20" w:name="fig:008"/>
      <w:r>
        <w:rPr>
          <w:noProof/>
        </w:rPr>
        <w:drawing>
          <wp:inline distT="0" distB="0" distL="0" distR="0" wp14:anchorId="2353EC62" wp14:editId="65A0243F">
            <wp:extent cx="5334000" cy="1739480"/>
            <wp:effectExtent l="0" t="0" r="0" b="0"/>
            <wp:docPr id="51" name="Picture" descr="Рис. 8: Попытка совершения различных операций над файлом с расширеннным атрибутом «a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../images/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9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303A8C" w14:textId="77777777" w:rsidR="005D632E" w:rsidRDefault="0089704F">
      <w:pPr>
        <w:pStyle w:val="ImageCaption"/>
      </w:pPr>
      <w:bookmarkStart w:id="21" w:name="_Toc182588197"/>
      <w:r>
        <w:t>Рис. 8: Попытка совершения различных операций над файлом с расширеннным атрибутом «a»</w:t>
      </w:r>
      <w:bookmarkEnd w:id="21"/>
    </w:p>
    <w:bookmarkEnd w:id="20"/>
    <w:p w14:paraId="4B42F083" w14:textId="77777777" w:rsidR="005D632E" w:rsidRDefault="0089704F">
      <w:pPr>
        <w:pStyle w:val="a0"/>
      </w:pPr>
      <w:r>
        <w:t xml:space="preserve">1.8. Снял расширенный атрибут </w:t>
      </w:r>
      <w:r>
        <w:rPr>
          <w:i/>
          <w:iCs/>
        </w:rPr>
        <w:t>«a»</w:t>
      </w:r>
      <w:r>
        <w:t xml:space="preserve"> с файла </w:t>
      </w:r>
      <w:r>
        <w:rPr>
          <w:i/>
          <w:iCs/>
        </w:rPr>
        <w:t>/home/guest-etanribergenov/dirl/file1-etanribergenov</w:t>
      </w:r>
      <w:r>
        <w:t xml:space="preserve"> от имени су</w:t>
      </w:r>
      <w:r>
        <w:t>перпользователя командой</w:t>
      </w:r>
    </w:p>
    <w:p w14:paraId="6211C1E8" w14:textId="77777777" w:rsidR="005D632E" w:rsidRDefault="0089704F">
      <w:pPr>
        <w:pStyle w:val="a0"/>
      </w:pPr>
      <w:r>
        <w:rPr>
          <w:rStyle w:val="VerbatimChar"/>
        </w:rPr>
        <w:t>chattr -a /home/guest-etanribergenov/dir1/file1-etanribergenov</w:t>
      </w:r>
    </w:p>
    <w:p w14:paraId="5E48C5D5" w14:textId="77777777" w:rsidR="005D632E" w:rsidRDefault="0089704F">
      <w:pPr>
        <w:pStyle w:val="CaptionedFigure"/>
      </w:pPr>
      <w:bookmarkStart w:id="22" w:name="fig:009"/>
      <w:r>
        <w:rPr>
          <w:noProof/>
        </w:rPr>
        <w:drawing>
          <wp:inline distT="0" distB="0" distL="0" distR="0" wp14:anchorId="4B9B6B03" wp14:editId="24654209">
            <wp:extent cx="5334000" cy="285334"/>
            <wp:effectExtent l="0" t="0" r="0" b="0"/>
            <wp:docPr id="55" name="Picture" descr="Рис. 9: Снятие расширенного атрибута «a» с файла от имени супер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../images/8.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DA7371" w14:textId="77777777" w:rsidR="005D632E" w:rsidRDefault="0089704F">
      <w:pPr>
        <w:pStyle w:val="ImageCaption"/>
      </w:pPr>
      <w:bookmarkStart w:id="23" w:name="_Toc182588198"/>
      <w:r>
        <w:t>Рис. 9: Снятие расширенного атрибута «a» с файла от имени суперпользователя</w:t>
      </w:r>
      <w:bookmarkEnd w:id="23"/>
    </w:p>
    <w:bookmarkEnd w:id="22"/>
    <w:p w14:paraId="5F8B8194" w14:textId="77777777" w:rsidR="005D632E" w:rsidRDefault="0089704F">
      <w:pPr>
        <w:pStyle w:val="a0"/>
      </w:pPr>
      <w:r>
        <w:lastRenderedPageBreak/>
        <w:t>Повторил операции, которые ранее не удавалось выполнить - успешно.</w:t>
      </w:r>
    </w:p>
    <w:p w14:paraId="05F6E834" w14:textId="77777777" w:rsidR="005D632E" w:rsidRDefault="0089704F">
      <w:pPr>
        <w:pStyle w:val="CaptionedFigure"/>
      </w:pPr>
      <w:bookmarkStart w:id="24" w:name="fig:010"/>
      <w:r>
        <w:rPr>
          <w:noProof/>
        </w:rPr>
        <w:drawing>
          <wp:inline distT="0" distB="0" distL="0" distR="0" wp14:anchorId="5BA314FB" wp14:editId="1A68C67D">
            <wp:extent cx="5334000" cy="1690524"/>
            <wp:effectExtent l="0" t="0" r="0" b="0"/>
            <wp:docPr id="59" name="Picture" descr="Рис. 10: Повторение операций над файлом, которые удавалось выполнит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../images/8.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0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36D9C5" w14:textId="77777777" w:rsidR="005D632E" w:rsidRDefault="0089704F">
      <w:pPr>
        <w:pStyle w:val="ImageCaption"/>
      </w:pPr>
      <w:bookmarkStart w:id="25" w:name="_Toc182588199"/>
      <w:r>
        <w:t>Рис. 10: Повторение операций над файлом, которые удавалось выполнить</w:t>
      </w:r>
      <w:bookmarkEnd w:id="25"/>
    </w:p>
    <w:bookmarkEnd w:id="24"/>
    <w:p w14:paraId="0F4D5454" w14:textId="77777777" w:rsidR="005D632E" w:rsidRDefault="0089704F">
      <w:pPr>
        <w:pStyle w:val="a0"/>
      </w:pPr>
      <w:r>
        <w:t xml:space="preserve">Аттрибут </w:t>
      </w:r>
      <w:r>
        <w:rPr>
          <w:i/>
          <w:iCs/>
        </w:rPr>
        <w:t>«a»</w:t>
      </w:r>
      <w:r>
        <w:t xml:space="preserve"> команды </w:t>
      </w:r>
      <w:r>
        <w:rPr>
          <w:i/>
          <w:iCs/>
        </w:rPr>
        <w:t>chattr</w:t>
      </w:r>
      <w:r>
        <w:t xml:space="preserve"> позволяет лишь дозаписать в файл.</w:t>
      </w:r>
    </w:p>
    <w:p w14:paraId="24A8D470" w14:textId="77777777" w:rsidR="005D632E" w:rsidRDefault="0089704F">
      <w:pPr>
        <w:pStyle w:val="CaptionedFigure"/>
      </w:pPr>
      <w:bookmarkStart w:id="26" w:name="fig:011"/>
      <w:r>
        <w:rPr>
          <w:noProof/>
        </w:rPr>
        <w:drawing>
          <wp:inline distT="0" distB="0" distL="0" distR="0" wp14:anchorId="40937311" wp14:editId="73B21BDA">
            <wp:extent cx="5334000" cy="310992"/>
            <wp:effectExtent l="0" t="0" r="0" b="0"/>
            <wp:docPr id="63" name="Picture" descr="Рис. 11: Описание атрибута «a» команды chatt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../images/10.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EA8FD2" w14:textId="77777777" w:rsidR="005D632E" w:rsidRDefault="0089704F">
      <w:pPr>
        <w:pStyle w:val="ImageCaption"/>
      </w:pPr>
      <w:bookmarkStart w:id="27" w:name="_Toc182588200"/>
      <w:r>
        <w:t>Рис. 11: Описание атрибута «a» команды chattr</w:t>
      </w:r>
      <w:bookmarkEnd w:id="27"/>
    </w:p>
    <w:bookmarkEnd w:id="26"/>
    <w:p w14:paraId="709C61E6" w14:textId="77777777" w:rsidR="005D632E" w:rsidRDefault="0089704F">
      <w:pPr>
        <w:pStyle w:val="a0"/>
      </w:pPr>
      <w:r>
        <w:t xml:space="preserve">1.9. Повторил действия по шагам, заменив атрибут </w:t>
      </w:r>
      <w:r>
        <w:rPr>
          <w:i/>
          <w:iCs/>
        </w:rPr>
        <w:t>«a»</w:t>
      </w:r>
      <w:r>
        <w:t xml:space="preserve"> атрибутом </w:t>
      </w:r>
      <w:r>
        <w:rPr>
          <w:i/>
          <w:iCs/>
        </w:rPr>
        <w:t>«i»</w:t>
      </w:r>
      <w:r>
        <w:t>.</w:t>
      </w:r>
    </w:p>
    <w:p w14:paraId="3A64A313" w14:textId="77777777" w:rsidR="005D632E" w:rsidRDefault="0089704F">
      <w:pPr>
        <w:pStyle w:val="CaptionedFigure"/>
      </w:pPr>
      <w:bookmarkStart w:id="28" w:name="fig:012"/>
      <w:r>
        <w:rPr>
          <w:noProof/>
        </w:rPr>
        <w:drawing>
          <wp:inline distT="0" distB="0" distL="0" distR="0" wp14:anchorId="12E381BE" wp14:editId="3CF52021">
            <wp:extent cx="5334000" cy="431088"/>
            <wp:effectExtent l="0" t="0" r="0" b="0"/>
            <wp:docPr id="67" name="Picture" descr="Рис. 12: Установка расширенного атрибута «i» на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../images/9.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D0E6BF" w14:textId="77777777" w:rsidR="005D632E" w:rsidRDefault="0089704F">
      <w:pPr>
        <w:pStyle w:val="ImageCaption"/>
      </w:pPr>
      <w:bookmarkStart w:id="29" w:name="_Toc182588201"/>
      <w:r>
        <w:t>Рис. 12</w:t>
      </w:r>
      <w:r>
        <w:t>: Установка расширенного атрибута «i» на файл</w:t>
      </w:r>
      <w:bookmarkEnd w:id="29"/>
    </w:p>
    <w:bookmarkEnd w:id="28"/>
    <w:p w14:paraId="0630F4DF" w14:textId="77777777" w:rsidR="005D632E" w:rsidRDefault="0089704F">
      <w:pPr>
        <w:pStyle w:val="a0"/>
      </w:pPr>
      <w:r>
        <w:t>В этот раз не удалось даже дозаписать в файл.</w:t>
      </w:r>
    </w:p>
    <w:p w14:paraId="1F2ECD6E" w14:textId="77777777" w:rsidR="005D632E" w:rsidRDefault="0089704F">
      <w:pPr>
        <w:pStyle w:val="CaptionedFigure"/>
      </w:pPr>
      <w:bookmarkStart w:id="30" w:name="fig:013"/>
      <w:r>
        <w:rPr>
          <w:noProof/>
        </w:rPr>
        <w:drawing>
          <wp:inline distT="0" distB="0" distL="0" distR="0" wp14:anchorId="22DE5E1E" wp14:editId="47CD6D5B">
            <wp:extent cx="5334000" cy="2051986"/>
            <wp:effectExtent l="0" t="0" r="0" b="0"/>
            <wp:docPr id="71" name="Picture" descr="Рис. 13: Попытка совершения действий над файлом с расширенным атрибутом «i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../images/9.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1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8BB433" w14:textId="77777777" w:rsidR="005D632E" w:rsidRDefault="0089704F">
      <w:pPr>
        <w:pStyle w:val="ImageCaption"/>
      </w:pPr>
      <w:bookmarkStart w:id="31" w:name="_Toc182588202"/>
      <w:r>
        <w:t>Рис. 13: Попытка совершения действий над файлом с расширенным атрибутом «i»</w:t>
      </w:r>
      <w:bookmarkEnd w:id="31"/>
    </w:p>
    <w:bookmarkEnd w:id="30"/>
    <w:p w14:paraId="478CEE0E" w14:textId="77777777" w:rsidR="005D632E" w:rsidRDefault="0089704F">
      <w:pPr>
        <w:pStyle w:val="a0"/>
      </w:pPr>
      <w:r>
        <w:t xml:space="preserve">Аттрибут </w:t>
      </w:r>
      <w:r>
        <w:rPr>
          <w:i/>
          <w:iCs/>
        </w:rPr>
        <w:t>«i»</w:t>
      </w:r>
      <w:r>
        <w:t xml:space="preserve"> команды </w:t>
      </w:r>
      <w:r>
        <w:rPr>
          <w:i/>
          <w:iCs/>
        </w:rPr>
        <w:t>chattr</w:t>
      </w:r>
      <w:r>
        <w:t xml:space="preserve"> </w:t>
      </w:r>
      <w:r>
        <w:t>не позволяет какие-либо действия с файлом.</w:t>
      </w:r>
    </w:p>
    <w:p w14:paraId="04956DA6" w14:textId="77777777" w:rsidR="005D632E" w:rsidRDefault="0089704F">
      <w:pPr>
        <w:pStyle w:val="CaptionedFigure"/>
      </w:pPr>
      <w:bookmarkStart w:id="32" w:name="fig:014"/>
      <w:r>
        <w:rPr>
          <w:noProof/>
        </w:rPr>
        <w:drawing>
          <wp:inline distT="0" distB="0" distL="0" distR="0" wp14:anchorId="2EE90856" wp14:editId="3CF1A1A3">
            <wp:extent cx="5334000" cy="449023"/>
            <wp:effectExtent l="0" t="0" r="0" b="0"/>
            <wp:docPr id="75" name="Picture" descr="Рис. 14: Описание атрибута «i» команды chatt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../images/10.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9C359F" w14:textId="77777777" w:rsidR="005D632E" w:rsidRDefault="0089704F">
      <w:pPr>
        <w:pStyle w:val="ImageCaption"/>
      </w:pPr>
      <w:bookmarkStart w:id="33" w:name="_Toc182588203"/>
      <w:r>
        <w:t>Рис. 14: Описание атрибута «i» команды chattr</w:t>
      </w:r>
      <w:bookmarkEnd w:id="33"/>
    </w:p>
    <w:p w14:paraId="4AC1F711" w14:textId="77777777" w:rsidR="005D632E" w:rsidRDefault="0089704F">
      <w:pPr>
        <w:pStyle w:val="1"/>
      </w:pPr>
      <w:bookmarkStart w:id="34" w:name="выводы"/>
      <w:bookmarkStart w:id="35" w:name="_Toc182588189"/>
      <w:bookmarkEnd w:id="4"/>
      <w:bookmarkEnd w:id="32"/>
      <w:r>
        <w:rPr>
          <w:rStyle w:val="SectionNumber"/>
        </w:rPr>
        <w:lastRenderedPageBreak/>
        <w:t>4</w:t>
      </w:r>
      <w:r>
        <w:tab/>
        <w:t>Выводы</w:t>
      </w:r>
      <w:bookmarkEnd w:id="35"/>
    </w:p>
    <w:p w14:paraId="0E302D02" w14:textId="77777777" w:rsidR="005D632E" w:rsidRDefault="0089704F">
      <w:pPr>
        <w:pStyle w:val="FirstParagraph"/>
      </w:pPr>
      <w:r>
        <w:t>В результате выполнения работы я повысил свои навыки использования интерфейса командой строки (CLI), познакомился на примерах с тем, как используются основн</w:t>
      </w:r>
      <w:r>
        <w:t>ые и расширенные атрибуты при разграничении доступа. Имел возможность связать теорию дискреционного разделения доступа с её реализацией на практике в ОС Linux. Опробовал действие на практике расширенных атрибутов «а» и «i».</w:t>
      </w:r>
      <w:bookmarkEnd w:id="34"/>
    </w:p>
    <w:sectPr w:rsidR="005D632E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03A4CF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F100477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D632E"/>
    <w:rsid w:val="005D632E"/>
    <w:rsid w:val="008970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73A464"/>
  <w15:docId w15:val="{B16C612B-2FF7-4BAE-BA7A-1E2608DBCE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unhideWhenUsed/>
    <w:rsid w:val="0089704F"/>
    <w:pPr>
      <w:spacing w:after="100"/>
    </w:pPr>
  </w:style>
  <w:style w:type="paragraph" w:styleId="af1">
    <w:name w:val="table of figures"/>
    <w:basedOn w:val="a"/>
    <w:next w:val="a"/>
    <w:uiPriority w:val="99"/>
    <w:unhideWhenUsed/>
    <w:rsid w:val="0089704F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90</Words>
  <Characters>5073</Characters>
  <Application>Microsoft Office Word</Application>
  <DocSecurity>0</DocSecurity>
  <Lines>42</Lines>
  <Paragraphs>11</Paragraphs>
  <ScaleCrop>false</ScaleCrop>
  <Company/>
  <LinksUpToDate>false</LinksUpToDate>
  <CharactersWithSpaces>5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Выполнил: Танрибергенов Эльдар</dc:creator>
  <cp:keywords/>
  <cp:lastModifiedBy>Eldar T</cp:lastModifiedBy>
  <cp:revision>3</cp:revision>
  <dcterms:created xsi:type="dcterms:W3CDTF">2024-11-15T13:31:00Z</dcterms:created>
  <dcterms:modified xsi:type="dcterms:W3CDTF">2024-11-15T13:3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Информационная безопасность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